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4D21B" w14:textId="5FA4020C" w:rsidR="008852F9" w:rsidRPr="00335D28" w:rsidRDefault="00AA13A6" w:rsidP="004758DE">
      <w:pPr>
        <w:pStyle w:val="BodyText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96F5F5" wp14:editId="67666569">
                <wp:simplePos x="0" y="0"/>
                <wp:positionH relativeFrom="column">
                  <wp:posOffset>3594100</wp:posOffset>
                </wp:positionH>
                <wp:positionV relativeFrom="paragraph">
                  <wp:posOffset>114300</wp:posOffset>
                </wp:positionV>
                <wp:extent cx="2201545" cy="51816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1545" cy="51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BC0FE" w14:textId="77777777" w:rsidR="008852F9" w:rsidRDefault="00EB53B8" w:rsidP="00D13CE6">
                            <w:pPr>
                              <w:pStyle w:val="Heading6"/>
                              <w:jc w:val="center"/>
                            </w:pPr>
                            <w:r>
                              <w:t xml:space="preserve">Programa de Doctorado en </w:t>
                            </w:r>
                            <w:r w:rsidR="00AA13A6">
                              <w:t>Ciencias Biomédicas</w:t>
                            </w:r>
                          </w:p>
                          <w:p w14:paraId="4E479189" w14:textId="77777777" w:rsidR="008852F9" w:rsidRDefault="008852F9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96F5F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83pt;margin-top:9pt;width:173.35pt;height:40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" stroked="f">
                <v:textbox>
                  <w:txbxContent>
                    <w:p w14:paraId="0C9BC0FE" w14:textId="77777777" w:rsidR="008852F9" w:rsidRDefault="00EB53B8" w:rsidP="00D13CE6">
                      <w:pPr>
                        <w:pStyle w:val="Heading6"/>
                        <w:jc w:val="center"/>
                      </w:pPr>
                      <w:r>
                        <w:t xml:space="preserve">Programa de Doctorado en </w:t>
                      </w:r>
                      <w:r w:rsidR="00AA13A6">
                        <w:t>Ciencias Biomédicas</w:t>
                      </w:r>
                    </w:p>
                    <w:p w14:paraId="4E479189" w14:textId="77777777" w:rsidR="008852F9" w:rsidRDefault="008852F9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4D49D4" wp14:editId="56163E4E">
                <wp:simplePos x="0" y="0"/>
                <wp:positionH relativeFrom="column">
                  <wp:posOffset>4343400</wp:posOffset>
                </wp:positionH>
                <wp:positionV relativeFrom="paragraph">
                  <wp:posOffset>734695</wp:posOffset>
                </wp:positionV>
                <wp:extent cx="1143000" cy="1371600"/>
                <wp:effectExtent l="5080" t="6985" r="13970" b="12065"/>
                <wp:wrapNone/>
                <wp:docPr id="4" name="Rectangle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AACE7" id="Rectangle 480" o:spid="_x0000_s1026" style="position:absolute;margin-left:342pt;margin-top:57.85pt;width:90pt;height:10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"/>
            </w:pict>
          </mc:Fallback>
        </mc:AlternateContent>
      </w:r>
      <w:r w:rsidR="0077791C">
        <w:rPr>
          <w:noProof/>
        </w:rPr>
        <w:drawing>
          <wp:inline distT="0" distB="0" distL="0" distR="0" wp14:anchorId="06D5D257" wp14:editId="19E60F6B">
            <wp:extent cx="1897380" cy="1041245"/>
            <wp:effectExtent l="0" t="0" r="7620" b="698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822" cy="104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D4EF9" w14:textId="77777777" w:rsidR="008852F9" w:rsidRPr="00335D28" w:rsidRDefault="00EB53B8" w:rsidP="004758DE">
      <w:pPr>
        <w:pStyle w:val="BodyText"/>
        <w:rPr>
          <w:rFonts w:asciiTheme="minorHAnsi" w:hAnsiTheme="minorHAnsi" w:cs="Arial"/>
          <w:sz w:val="22"/>
          <w:szCs w:val="22"/>
        </w:rPr>
      </w:pPr>
      <w:r w:rsidRPr="00335D28">
        <w:rPr>
          <w:rFonts w:asciiTheme="minorHAnsi" w:hAnsiTheme="minorHAnsi" w:cs="Arial"/>
          <w:sz w:val="22"/>
          <w:szCs w:val="22"/>
        </w:rPr>
        <w:t xml:space="preserve">                                                                                          </w:t>
      </w:r>
      <w:r w:rsidRPr="00335D28">
        <w:rPr>
          <w:rFonts w:asciiTheme="minorHAnsi" w:hAnsiTheme="minorHAnsi" w:cs="Arial"/>
          <w:sz w:val="22"/>
          <w:szCs w:val="22"/>
        </w:rPr>
        <w:tab/>
        <w:t xml:space="preserve"> Foto</w:t>
      </w:r>
    </w:p>
    <w:p w14:paraId="7BFB4EFD" w14:textId="77777777" w:rsidR="008852F9" w:rsidRPr="00335D28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73124A60" w14:textId="77777777" w:rsidR="008852F9" w:rsidRPr="00335D28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1FBC387E" w14:textId="77777777" w:rsidR="008852F9" w:rsidRPr="0076639B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12CFF7BE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4F5FEFD1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2E7FFCD1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7F12BA3C" w14:textId="77777777" w:rsidR="00906E5F" w:rsidRDefault="00DE531A" w:rsidP="004758DE">
      <w:pPr>
        <w:pStyle w:val="BodyText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  <w:r w:rsidRPr="0076639B">
        <w:rPr>
          <w:rFonts w:asciiTheme="minorHAnsi" w:hAnsiTheme="minorHAnsi" w:cs="Arial"/>
          <w:i/>
          <w:iCs/>
          <w:sz w:val="22"/>
          <w:szCs w:val="22"/>
        </w:rPr>
        <w:tab/>
      </w:r>
    </w:p>
    <w:p w14:paraId="0C7F879C" w14:textId="77777777" w:rsidR="00906E5F" w:rsidRDefault="00906E5F" w:rsidP="004758DE">
      <w:pPr>
        <w:pStyle w:val="BodyText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</w:p>
    <w:p w14:paraId="1382303C" w14:textId="77777777" w:rsidR="008852F9" w:rsidRPr="00906E5F" w:rsidRDefault="00DE531A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>FORMULARIO DE POSTULACIÓN</w:t>
      </w:r>
    </w:p>
    <w:p w14:paraId="048128FF" w14:textId="77777777" w:rsidR="000447D6" w:rsidRDefault="00EB53B8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 xml:space="preserve">PROGRAMA DE DOCTORADO Y </w:t>
      </w:r>
      <w:r w:rsidR="00DE531A" w:rsidRPr="00906E5F">
        <w:rPr>
          <w:rFonts w:asciiTheme="minorHAnsi" w:hAnsiTheme="minorHAnsi" w:cs="Arial"/>
          <w:i/>
          <w:iCs/>
          <w:sz w:val="28"/>
          <w:szCs w:val="28"/>
        </w:rPr>
        <w:t xml:space="preserve">BECAS </w:t>
      </w:r>
      <w:r w:rsidRPr="00906E5F">
        <w:rPr>
          <w:rFonts w:asciiTheme="minorHAnsi" w:hAnsiTheme="minorHAnsi" w:cs="Arial"/>
          <w:i/>
          <w:iCs/>
          <w:sz w:val="28"/>
          <w:szCs w:val="28"/>
        </w:rPr>
        <w:t>DE COBERTURA</w:t>
      </w:r>
    </w:p>
    <w:p w14:paraId="6A0E5EC7" w14:textId="26784DB3" w:rsidR="008852F9" w:rsidRPr="00906E5F" w:rsidRDefault="007E00AE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</w:rPr>
      </w:pPr>
      <w:r>
        <w:rPr>
          <w:rFonts w:asciiTheme="minorHAnsi" w:hAnsiTheme="minorHAnsi" w:cs="Arial"/>
          <w:i/>
          <w:iCs/>
          <w:sz w:val="28"/>
          <w:szCs w:val="28"/>
        </w:rPr>
        <w:t>PERIODO 20</w:t>
      </w:r>
      <w:r w:rsidR="00887942">
        <w:rPr>
          <w:rFonts w:asciiTheme="minorHAnsi" w:hAnsiTheme="minorHAnsi" w:cs="Arial"/>
          <w:i/>
          <w:iCs/>
          <w:sz w:val="28"/>
          <w:szCs w:val="28"/>
        </w:rPr>
        <w:t>2</w:t>
      </w:r>
      <w:r w:rsidR="001C77D4">
        <w:rPr>
          <w:rFonts w:asciiTheme="minorHAnsi" w:hAnsiTheme="minorHAnsi" w:cs="Arial"/>
          <w:i/>
          <w:iCs/>
          <w:sz w:val="28"/>
          <w:szCs w:val="28"/>
        </w:rPr>
        <w:t>3</w:t>
      </w:r>
      <w:r>
        <w:rPr>
          <w:rFonts w:asciiTheme="minorHAnsi" w:hAnsiTheme="minorHAnsi" w:cs="Arial"/>
          <w:i/>
          <w:iCs/>
          <w:sz w:val="28"/>
          <w:szCs w:val="28"/>
        </w:rPr>
        <w:t>-20</w:t>
      </w:r>
      <w:r w:rsidR="008D17F6">
        <w:rPr>
          <w:rFonts w:asciiTheme="minorHAnsi" w:hAnsiTheme="minorHAnsi" w:cs="Arial"/>
          <w:i/>
          <w:iCs/>
          <w:sz w:val="28"/>
          <w:szCs w:val="28"/>
        </w:rPr>
        <w:t>2</w:t>
      </w:r>
      <w:r w:rsidR="001C77D4">
        <w:rPr>
          <w:rFonts w:asciiTheme="minorHAnsi" w:hAnsiTheme="minorHAnsi" w:cs="Arial"/>
          <w:i/>
          <w:iCs/>
          <w:sz w:val="28"/>
          <w:szCs w:val="28"/>
        </w:rPr>
        <w:t>6</w:t>
      </w:r>
    </w:p>
    <w:p w14:paraId="4456F593" w14:textId="77777777" w:rsidR="008852F9" w:rsidRPr="0076639B" w:rsidRDefault="008852F9" w:rsidP="004758DE">
      <w:pPr>
        <w:jc w:val="center"/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882"/>
        <w:gridCol w:w="1052"/>
        <w:gridCol w:w="1042"/>
        <w:gridCol w:w="68"/>
        <w:gridCol w:w="1032"/>
        <w:gridCol w:w="1347"/>
        <w:gridCol w:w="2157"/>
      </w:tblGrid>
      <w:tr w:rsidR="008852F9" w:rsidRPr="0076639B" w14:paraId="489A49DA" w14:textId="77777777" w:rsidTr="000447D6">
        <w:trPr>
          <w:cantSplit/>
        </w:trPr>
        <w:tc>
          <w:tcPr>
            <w:tcW w:w="9514" w:type="dxa"/>
            <w:gridSpan w:val="8"/>
            <w:tcBorders>
              <w:top w:val="doub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5717D6DA" w14:textId="77777777" w:rsidR="008852F9" w:rsidRPr="0076639B" w:rsidRDefault="00DE531A" w:rsidP="004758DE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 xml:space="preserve">ANTECEDENTES PERSONALES DEL POSTULANTE </w:t>
            </w:r>
            <w:r w:rsidRPr="0076639B">
              <w:rPr>
                <w:rFonts w:asciiTheme="minorHAnsi" w:hAnsiTheme="minorHAnsi"/>
                <w:szCs w:val="22"/>
              </w:rPr>
              <w:t>(i</w:t>
            </w:r>
            <w:r w:rsidRPr="0076639B">
              <w:rPr>
                <w:rFonts w:asciiTheme="minorHAnsi" w:hAnsiTheme="minorHAnsi"/>
                <w:caps/>
                <w:szCs w:val="22"/>
              </w:rPr>
              <w:t>)</w:t>
            </w:r>
          </w:p>
        </w:tc>
      </w:tr>
      <w:tr w:rsidR="008852F9" w:rsidRPr="0076639B" w14:paraId="72DE68D2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210162C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1E2F77FE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E1B153B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100A36A1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852F9" w:rsidRPr="0076639B" w14:paraId="21831756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68322E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Paterno</w:t>
            </w: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59EC26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Materno</w:t>
            </w: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DC534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ombres</w:t>
            </w:r>
          </w:p>
        </w:tc>
      </w:tr>
      <w:tr w:rsidR="008852F9" w:rsidRPr="0076639B" w14:paraId="3A54FEA0" w14:textId="77777777" w:rsidTr="00A4302D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3D22F816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1944687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3062570D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47B2556E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EF64F82" w14:textId="379C36BB" w:rsidR="008852F9" w:rsidRPr="0076639B" w:rsidRDefault="00A4302D" w:rsidP="00A4302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: ___       F: ____</w:t>
            </w:r>
          </w:p>
        </w:tc>
      </w:tr>
      <w:tr w:rsidR="008852F9" w:rsidRPr="0076639B" w14:paraId="5574BB3B" w14:textId="77777777" w:rsidTr="00EB53B8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69B9162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RUT o Cédula de Identidad </w:t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9350FF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Fecha de Nacimiento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A973262" w14:textId="1C5845A0" w:rsidR="008852F9" w:rsidRPr="0076639B" w:rsidRDefault="00DE531A" w:rsidP="004758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Género</w:t>
            </w:r>
          </w:p>
        </w:tc>
      </w:tr>
      <w:tr w:rsidR="008852F9" w:rsidRPr="0076639B" w14:paraId="0DBA2871" w14:textId="77777777" w:rsidTr="00EB53B8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A3FBA45" w14:textId="77777777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acionalidad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D9E239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CCCCC"/>
          </w:tcPr>
          <w:p w14:paraId="36C899F8" w14:textId="77777777" w:rsidR="008852F9" w:rsidRPr="0076639B" w:rsidRDefault="00DE531A" w:rsidP="00F23A8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 de Orige</w:t>
            </w:r>
            <w:r w:rsidR="00F23A81" w:rsidRPr="0076639B">
              <w:rPr>
                <w:rFonts w:asciiTheme="minorHAnsi" w:hAnsiTheme="minorHAnsi" w:cs="Arial"/>
                <w:sz w:val="22"/>
                <w:szCs w:val="22"/>
              </w:rPr>
              <w:t>n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8C7A346" w14:textId="1B4DB9C1" w:rsidR="00F23A81" w:rsidRPr="0076639B" w:rsidRDefault="00F23A81" w:rsidP="004758D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  <w:p w14:paraId="2DCF88A7" w14:textId="77777777" w:rsidR="008852F9" w:rsidRPr="0076639B" w:rsidRDefault="008852F9" w:rsidP="004758D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</w:tc>
      </w:tr>
      <w:tr w:rsidR="008852F9" w:rsidRPr="0076639B" w14:paraId="1F74B17A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9AE2C40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9E46BBD" w14:textId="5DBBD251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Indicar si </w:t>
            </w:r>
            <w:r w:rsidR="008D17F6" w:rsidRPr="0076639B">
              <w:rPr>
                <w:rFonts w:asciiTheme="minorHAnsi" w:hAnsiTheme="minorHAnsi" w:cs="Arial"/>
                <w:sz w:val="22"/>
                <w:szCs w:val="22"/>
              </w:rPr>
              <w:t>posee residenci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en Chile  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B061F5A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881180B" w14:textId="77777777" w:rsidR="008852F9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Si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_______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    NO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 _____</w:t>
            </w:r>
          </w:p>
          <w:p w14:paraId="34EDBCE7" w14:textId="01605A9E" w:rsidR="00A4302D" w:rsidRPr="0076639B" w:rsidRDefault="00A4302D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06E5F" w:rsidRPr="0076639B" w14:paraId="0A9BE283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C95AB4" w14:textId="6FC74F4D" w:rsidR="00906E5F" w:rsidRPr="0076639B" w:rsidRDefault="00906E5F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ndique su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intereses de </w:t>
            </w:r>
            <w:r>
              <w:rPr>
                <w:rFonts w:asciiTheme="minorHAnsi" w:hAnsiTheme="minorHAnsi" w:cs="Arial"/>
                <w:sz w:val="22"/>
                <w:szCs w:val="22"/>
              </w:rPr>
              <w:t>postulación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C5ED2B7" w14:textId="531AE759" w:rsidR="00906E5F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Solo Programa Doctorado</w:t>
            </w:r>
          </w:p>
          <w:p w14:paraId="58627F1D" w14:textId="1852565C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Arancel y Matricula</w:t>
            </w:r>
          </w:p>
          <w:p w14:paraId="5C3654AB" w14:textId="4676D7F4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completa (Arancel, Matrícula y Manutención)</w:t>
            </w:r>
          </w:p>
          <w:p w14:paraId="015DE80D" w14:textId="3B844420" w:rsidR="00A4302D" w:rsidRPr="0076639B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283ED001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194D8061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4D42BE79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92171E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438D8BF3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110390E5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bottom"/>
          </w:tcPr>
          <w:p w14:paraId="0CBE915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Dirección particular (Calle y </w:t>
            </w:r>
            <w:proofErr w:type="spellStart"/>
            <w:r w:rsidRPr="0076639B">
              <w:rPr>
                <w:rFonts w:asciiTheme="minorHAnsi" w:hAnsiTheme="minorHAnsi" w:cs="Arial"/>
                <w:sz w:val="22"/>
                <w:szCs w:val="22"/>
              </w:rPr>
              <w:t>Nº</w:t>
            </w:r>
            <w:proofErr w:type="spellEnd"/>
            <w:r w:rsidRPr="0076639B">
              <w:rPr>
                <w:rFonts w:asciiTheme="minorHAnsi" w:hAnsiTheme="minorHAnsi" w:cs="Arial"/>
                <w:sz w:val="22"/>
                <w:szCs w:val="22"/>
              </w:rPr>
              <w:t>, Comuna)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5DA0AA0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8D65E1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E35FA8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7D993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egión</w:t>
            </w:r>
          </w:p>
        </w:tc>
      </w:tr>
      <w:tr w:rsidR="008852F9" w:rsidRPr="0076639B" w14:paraId="215C891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50DA5F62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48A034C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AD6C81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212847F0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3F21A92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6034AEE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orreo electrónico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5E9307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Fijo</w:t>
            </w:r>
            <w:r w:rsidR="00EB53B8" w:rsidRPr="0076639B">
              <w:rPr>
                <w:rFonts w:asciiTheme="minorHAnsi" w:hAnsiTheme="minorHAnsi" w:cs="Arial"/>
                <w:sz w:val="22"/>
                <w:szCs w:val="22"/>
              </w:rPr>
              <w:t xml:space="preserve"> (prefijo país/ciudad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23B7C7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Móvil</w:t>
            </w:r>
          </w:p>
        </w:tc>
      </w:tr>
    </w:tbl>
    <w:p w14:paraId="09624C08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1B0B8EBF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257005F0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5A085C7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4919FE97" w14:textId="77777777" w:rsidR="0058452B" w:rsidRPr="00906E5F" w:rsidRDefault="0058452B" w:rsidP="0058452B">
      <w:pPr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PRIMER CRITERIO DE ADMISION. ANTECEDENTES ACADEMICOS.</w:t>
      </w:r>
    </w:p>
    <w:p w14:paraId="0548C14C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32C3D4D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394"/>
        <w:gridCol w:w="1770"/>
        <w:gridCol w:w="1774"/>
        <w:gridCol w:w="1761"/>
        <w:gridCol w:w="1302"/>
        <w:gridCol w:w="1938"/>
      </w:tblGrid>
      <w:tr w:rsidR="0058452B" w:rsidRPr="0076639B" w14:paraId="0A87F8F9" w14:textId="77777777" w:rsidTr="000447D6">
        <w:trPr>
          <w:cantSplit/>
        </w:trPr>
        <w:tc>
          <w:tcPr>
            <w:tcW w:w="139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633891C1" w14:textId="77777777" w:rsidR="0058452B" w:rsidRPr="0076639B" w:rsidRDefault="0058452B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szCs w:val="22"/>
              </w:rPr>
            </w:pPr>
          </w:p>
        </w:tc>
        <w:tc>
          <w:tcPr>
            <w:tcW w:w="8545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0C3C90B4" w14:textId="77777777" w:rsidR="0058452B" w:rsidRPr="0076639B" w:rsidRDefault="0058452B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szCs w:val="22"/>
                <w:highlight w:val="green"/>
              </w:rPr>
            </w:pPr>
            <w:r w:rsidRPr="0076639B">
              <w:rPr>
                <w:rFonts w:asciiTheme="minorHAnsi" w:hAnsiTheme="minorHAnsi"/>
                <w:szCs w:val="22"/>
              </w:rPr>
              <w:t>ANTECEDENTES ACADÉMICOS DEL POSTULANTE</w:t>
            </w:r>
          </w:p>
        </w:tc>
      </w:tr>
      <w:tr w:rsidR="0058452B" w:rsidRPr="0076639B" w14:paraId="476F9418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D67290C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regrado</w:t>
            </w:r>
          </w:p>
          <w:p w14:paraId="199E7ADE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FDC516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2B52C0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del Título o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3127F79" w14:textId="77777777" w:rsidR="0058452B" w:rsidRPr="0076639B" w:rsidRDefault="0058452B" w:rsidP="00524FC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eriodo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de inicio y término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(mes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ño)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B0F1D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3A976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</w:p>
          <w:p w14:paraId="14CE3FBB" w14:textId="77777777" w:rsidR="0058452B" w:rsidRPr="0076639B" w:rsidRDefault="008D17F6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58452B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655C4D5A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top w:val="single" w:sz="6" w:space="0" w:color="000000"/>
            </w:tcBorders>
          </w:tcPr>
          <w:p w14:paraId="1E91282D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</w:tcBorders>
          </w:tcPr>
          <w:p w14:paraId="41BEF67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sz="6" w:space="0" w:color="000000"/>
            </w:tcBorders>
          </w:tcPr>
          <w:p w14:paraId="56018B2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top w:val="single" w:sz="6" w:space="0" w:color="000000"/>
            </w:tcBorders>
          </w:tcPr>
          <w:p w14:paraId="1443DD77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top w:val="single" w:sz="6" w:space="0" w:color="000000"/>
            </w:tcBorders>
          </w:tcPr>
          <w:p w14:paraId="0A93DB9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615C661A" w14:textId="77777777" w:rsidTr="00CE0C7B">
        <w:trPr>
          <w:cantSplit/>
          <w:trHeight w:val="125"/>
        </w:trPr>
        <w:tc>
          <w:tcPr>
            <w:tcW w:w="3164" w:type="dxa"/>
            <w:gridSpan w:val="2"/>
          </w:tcPr>
          <w:p w14:paraId="21106E8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</w:tcPr>
          <w:p w14:paraId="0E6E16E7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</w:tcPr>
          <w:p w14:paraId="3071632D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</w:tcPr>
          <w:p w14:paraId="08F6853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</w:tcPr>
          <w:p w14:paraId="7461A74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0957EE81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0C5DC92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1ABA0C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04501E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2662F6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534E59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197AC70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658409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ostgrado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A87177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B9B69D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4397AB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2564C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4B4B6541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72BF1AA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86D797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0AD8ADB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58CC16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3E5A08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2F505035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26785A2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7226BD4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338B226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411735C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2778C5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4FD84CA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721D03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73E2C2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1730509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38FD5A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004D8C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4CDC1731" w14:textId="77777777" w:rsidR="0058452B" w:rsidRPr="0076639B" w:rsidRDefault="0058452B" w:rsidP="0058452B">
      <w:pPr>
        <w:rPr>
          <w:rFonts w:asciiTheme="minorHAnsi" w:hAnsiTheme="minorHAnsi"/>
          <w:sz w:val="22"/>
          <w:szCs w:val="22"/>
        </w:rPr>
      </w:pPr>
    </w:p>
    <w:p w14:paraId="32729C87" w14:textId="77777777" w:rsidR="0058452B" w:rsidRPr="0076639B" w:rsidRDefault="00CE0C7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OBSERVACIONES</w:t>
      </w:r>
    </w:p>
    <w:p w14:paraId="71EBA5D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Indique lo siguiente:</w:t>
      </w:r>
    </w:p>
    <w:p w14:paraId="7845BE7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Duración de los Programa de Licenciatura y Magister. </w:t>
      </w:r>
    </w:p>
    <w:p w14:paraId="26A885DE" w14:textId="77777777" w:rsidR="0058452B" w:rsidRPr="0076639B" w:rsidRDefault="00131973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se trata de magister de continuidad o no.</w:t>
      </w:r>
    </w:p>
    <w:p w14:paraId="2A2456C3" w14:textId="77777777" w:rsidR="00131973" w:rsidRPr="0076639B" w:rsidRDefault="006055D9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estudios en universidad extranjera se efectuaron en Chile o en el extranjero.</w:t>
      </w:r>
    </w:p>
    <w:p w14:paraId="4F214AC2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p w14:paraId="4B3DDF19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164"/>
        <w:gridCol w:w="1774"/>
        <w:gridCol w:w="1761"/>
        <w:gridCol w:w="1302"/>
        <w:gridCol w:w="1938"/>
      </w:tblGrid>
      <w:tr w:rsidR="006055D9" w:rsidRPr="0076639B" w14:paraId="2ABB20C1" w14:textId="77777777" w:rsidTr="00CE0C7B">
        <w:trPr>
          <w:cantSplit/>
        </w:trPr>
        <w:tc>
          <w:tcPr>
            <w:tcW w:w="316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FA4AE2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Otros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BB8FEF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31AB89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328C87B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E9FFD0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romedio Notas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6055D9" w:rsidRPr="0076639B" w14:paraId="1882108F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67E467D3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Diplomado</w:t>
            </w: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406FF01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15A14B9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7D9AE70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1505BF21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DFA9C8C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50C200EF" w14:textId="77777777" w:rsidR="006055D9" w:rsidRPr="0076639B" w:rsidRDefault="00360DC6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stancia postdoctorado</w:t>
            </w: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DAAB980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99B33D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21FF4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0EFB691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795D00E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72548BD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086716E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30BA623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7956252D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8DD29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295B980E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W w:w="100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5"/>
        <w:gridCol w:w="7332"/>
      </w:tblGrid>
      <w:tr w:rsidR="004758DE" w:rsidRPr="0076639B" w14:paraId="27BAF720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9E52B4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LICENCIATURA</w:t>
            </w:r>
          </w:p>
        </w:tc>
      </w:tr>
      <w:tr w:rsidR="004758DE" w:rsidRPr="0076639B" w14:paraId="06200CF3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nil"/>
              <w:bottom w:val="single" w:sz="4" w:space="0" w:color="auto"/>
            </w:tcBorders>
          </w:tcPr>
          <w:p w14:paraId="4AA74B6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0F04CB3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5F5EA0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C983877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69D8A2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34CA367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2438A531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6BB00C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F199A13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1060C488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C261D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D56A76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B604C0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100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1"/>
        <w:gridCol w:w="7161"/>
      </w:tblGrid>
      <w:tr w:rsidR="004758DE" w:rsidRPr="0076639B" w14:paraId="1C67FFBB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68519257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MAGISTER</w:t>
            </w:r>
          </w:p>
        </w:tc>
      </w:tr>
      <w:tr w:rsidR="004758DE" w:rsidRPr="0076639B" w14:paraId="0A434CCF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nil"/>
              <w:bottom w:val="single" w:sz="4" w:space="0" w:color="auto"/>
            </w:tcBorders>
          </w:tcPr>
          <w:p w14:paraId="5CCA608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5AE612B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768604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6ADA6FF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2E644B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6E6FE1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047BA19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EEC4FCB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1ABDD95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631D8AD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ABAFC3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26BA1F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41522B0E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97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5"/>
        <w:gridCol w:w="7288"/>
      </w:tblGrid>
      <w:tr w:rsidR="004758DE" w:rsidRPr="0076639B" w14:paraId="30EF55B5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084A997F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DOCTORADO</w:t>
            </w:r>
          </w:p>
        </w:tc>
      </w:tr>
      <w:tr w:rsidR="004758DE" w:rsidRPr="0076639B" w14:paraId="39FD7EF7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nil"/>
              <w:bottom w:val="single" w:sz="4" w:space="0" w:color="auto"/>
            </w:tcBorders>
          </w:tcPr>
          <w:p w14:paraId="68B7DFE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7115E1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6F80C47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96295F3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4CFCA81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3C861F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6292498E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61F499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958110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478AF1D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11CAAC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63D02DC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4E2CF7D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6C3ED416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415B3C7D" w14:textId="77777777" w:rsidR="006055D9" w:rsidRPr="00906E5F" w:rsidRDefault="006055D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SEGUNDO CRITERIO</w:t>
      </w:r>
      <w:r w:rsidR="00807325" w:rsidRPr="00906E5F">
        <w:rPr>
          <w:rFonts w:asciiTheme="minorHAnsi" w:hAnsiTheme="minorHAnsi"/>
          <w:b/>
          <w:sz w:val="28"/>
          <w:szCs w:val="28"/>
          <w:u w:val="single"/>
        </w:rPr>
        <w:t>. DOCENCIA Y GESTION DOCENTE.</w:t>
      </w:r>
    </w:p>
    <w:p w14:paraId="642C61D9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5B2A4E4" w14:textId="77777777" w:rsidR="00807325" w:rsidRPr="0076639B" w:rsidRDefault="00CE0C7B" w:rsidP="00CE0C7B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URSOS DICTADOS O EN QUE PARTICIPÓ COMO TITULAR, AUXILIAR, AYUDANTE (DESDE 3º DE CARRERA)</w:t>
      </w:r>
    </w:p>
    <w:p w14:paraId="016C7741" w14:textId="77777777" w:rsidR="00F916B9" w:rsidRPr="0076639B" w:rsidRDefault="00F916B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275"/>
        <w:gridCol w:w="1560"/>
      </w:tblGrid>
      <w:tr w:rsidR="0013448A" w:rsidRPr="0076639B" w14:paraId="2AC50B15" w14:textId="77777777" w:rsidTr="0013448A">
        <w:tc>
          <w:tcPr>
            <w:tcW w:w="2338" w:type="dxa"/>
            <w:shd w:val="pct20" w:color="auto" w:fill="FFFFFF"/>
          </w:tcPr>
          <w:p w14:paraId="3927A379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ombre del Curso</w:t>
            </w:r>
          </w:p>
        </w:tc>
        <w:tc>
          <w:tcPr>
            <w:tcW w:w="1985" w:type="dxa"/>
            <w:shd w:val="pct20" w:color="auto" w:fill="FFFFFF"/>
          </w:tcPr>
          <w:p w14:paraId="40B72EE7" w14:textId="77777777" w:rsidR="0013448A" w:rsidRPr="0076639B" w:rsidRDefault="0013448A" w:rsidP="007C348D">
            <w:pPr>
              <w:pStyle w:val="Heading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Carrera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o Programa</w:t>
            </w:r>
          </w:p>
        </w:tc>
        <w:tc>
          <w:tcPr>
            <w:tcW w:w="2977" w:type="dxa"/>
            <w:shd w:val="pct20" w:color="auto" w:fill="FFFFFF"/>
          </w:tcPr>
          <w:p w14:paraId="4E8F1FF8" w14:textId="77777777" w:rsidR="0013448A" w:rsidRPr="001C77D4" w:rsidRDefault="0013448A" w:rsidP="0013448A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</w:pPr>
            <w:r w:rsidRPr="001C77D4">
              <w:rPr>
                <w:rFonts w:asciiTheme="minorHAnsi" w:hAnsiTheme="minorHAnsi"/>
                <w:b/>
                <w:color w:val="000000"/>
                <w:sz w:val="22"/>
                <w:szCs w:val="22"/>
                <w:lang w:val="pt-BR"/>
              </w:rPr>
              <w:t>Anual, Semestral, Cuatrimestral o Trimestral</w:t>
            </w:r>
          </w:p>
        </w:tc>
        <w:tc>
          <w:tcPr>
            <w:tcW w:w="1275" w:type="dxa"/>
            <w:shd w:val="pct20" w:color="auto" w:fill="FFFFFF"/>
          </w:tcPr>
          <w:p w14:paraId="63CA54F1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560" w:type="dxa"/>
            <w:shd w:val="pct20" w:color="auto" w:fill="FFFFFF"/>
          </w:tcPr>
          <w:p w14:paraId="6429984F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lidad de su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articipación</w:t>
            </w:r>
          </w:p>
        </w:tc>
      </w:tr>
      <w:tr w:rsidR="0013448A" w:rsidRPr="0076639B" w14:paraId="420DE501" w14:textId="77777777" w:rsidTr="0013448A">
        <w:tc>
          <w:tcPr>
            <w:tcW w:w="2338" w:type="dxa"/>
          </w:tcPr>
          <w:p w14:paraId="6446EC2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77777777" w:rsidR="0013448A" w:rsidRPr="0076639B" w:rsidRDefault="0013448A" w:rsidP="0013448A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A8982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85F10A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A0F4170" w14:textId="77777777" w:rsidTr="0013448A">
        <w:tc>
          <w:tcPr>
            <w:tcW w:w="2338" w:type="dxa"/>
          </w:tcPr>
          <w:p w14:paraId="2A171C26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629C8A4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C02FF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35E8DD7F" w14:textId="77777777" w:rsidTr="0013448A">
        <w:tc>
          <w:tcPr>
            <w:tcW w:w="2338" w:type="dxa"/>
          </w:tcPr>
          <w:p w14:paraId="064E2AE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FD1734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14058F1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CA0C9A0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F63E22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0838B1F" w14:textId="77777777" w:rsidTr="0013448A">
        <w:tc>
          <w:tcPr>
            <w:tcW w:w="2338" w:type="dxa"/>
          </w:tcPr>
          <w:p w14:paraId="4186226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1E3D93C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D11B5A1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B71AB5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C812BB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517CC90D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p w14:paraId="3B39D8AF" w14:textId="77777777" w:rsidR="00807325" w:rsidRPr="0076639B" w:rsidRDefault="00CE0C7B" w:rsidP="00CE0C7B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ARGOS DE GESTIÓN ACADÉMICA</w:t>
      </w:r>
    </w:p>
    <w:p w14:paraId="353A722A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701"/>
        <w:gridCol w:w="4395"/>
      </w:tblGrid>
      <w:tr w:rsidR="00807325" w:rsidRPr="0076639B" w14:paraId="7BBC42E2" w14:textId="77777777" w:rsidTr="00F916B9">
        <w:tc>
          <w:tcPr>
            <w:tcW w:w="4039" w:type="dxa"/>
            <w:shd w:val="pct20" w:color="auto" w:fill="FFFFFF"/>
          </w:tcPr>
          <w:p w14:paraId="1E3A7EC4" w14:textId="77777777" w:rsidR="00807325" w:rsidRPr="0076639B" w:rsidRDefault="00807325" w:rsidP="00807325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irección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de Escuela o Magister</w:t>
            </w:r>
          </w:p>
        </w:tc>
        <w:tc>
          <w:tcPr>
            <w:tcW w:w="1701" w:type="dxa"/>
            <w:shd w:val="pct20" w:color="auto" w:fill="FFFFFF"/>
          </w:tcPr>
          <w:p w14:paraId="451DDFF2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4395" w:type="dxa"/>
            <w:shd w:val="pct20" w:color="auto" w:fill="FFFFFF"/>
          </w:tcPr>
          <w:p w14:paraId="26253057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76639B" w14:paraId="7753D87E" w14:textId="77777777" w:rsidTr="00F916B9">
        <w:tc>
          <w:tcPr>
            <w:tcW w:w="4039" w:type="dxa"/>
          </w:tcPr>
          <w:p w14:paraId="005ECAAC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F91D19F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28238FE4" w14:textId="77777777" w:rsidR="00807325" w:rsidRPr="0076639B" w:rsidRDefault="00807325" w:rsidP="00807325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3E9628BC" w14:textId="77777777" w:rsidTr="00F916B9">
        <w:tc>
          <w:tcPr>
            <w:tcW w:w="4039" w:type="dxa"/>
          </w:tcPr>
          <w:p w14:paraId="66A56297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C42EC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0E43155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0EBA921F" w14:textId="77777777" w:rsidTr="00F916B9">
        <w:tc>
          <w:tcPr>
            <w:tcW w:w="4039" w:type="dxa"/>
          </w:tcPr>
          <w:p w14:paraId="21A5796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2E6A3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63AD69A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27EB8794" w14:textId="77777777" w:rsidTr="00F916B9"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6510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5DA53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56EE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11BD0A71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C464414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EAE817D" w14:textId="77777777" w:rsidR="00807325" w:rsidRPr="00906E5F" w:rsidRDefault="00F916B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TERCER CRITERIO. INVESTIGACIÓN.</w:t>
      </w:r>
    </w:p>
    <w:p w14:paraId="17AA8A87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FDF85B3" w14:textId="77777777" w:rsidR="004758DE" w:rsidRPr="0076639B" w:rsidRDefault="004758DE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pacing w:val="-2"/>
          <w:sz w:val="22"/>
          <w:szCs w:val="22"/>
        </w:rPr>
        <w:t xml:space="preserve"> 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PARTICIPACIÓN EN PROYECTOS O PROGRAMAS DE INVESTIGACIÓN </w:t>
      </w:r>
    </w:p>
    <w:p w14:paraId="4D18F88C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10067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850"/>
        <w:gridCol w:w="3897"/>
        <w:gridCol w:w="1825"/>
        <w:gridCol w:w="2648"/>
      </w:tblGrid>
      <w:tr w:rsidR="004758DE" w:rsidRPr="0076639B" w14:paraId="2BCF111E" w14:textId="77777777" w:rsidTr="00F916B9">
        <w:trPr>
          <w:cantSplit/>
          <w:trHeight w:val="548"/>
          <w:jc w:val="center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FFFFFF"/>
          </w:tcPr>
          <w:p w14:paraId="5203E88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7AFB67F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CF628B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NÚMERO PROYECTO Y TÍTULO 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40427D1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>FUNCIÓN</w:t>
            </w:r>
          </w:p>
          <w:p w14:paraId="6E78550A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6351DA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UENTE DE </w:t>
            </w:r>
          </w:p>
          <w:p w14:paraId="1247DD5B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</w:rPr>
              <w:t>FINANCIAMIENTO</w:t>
            </w:r>
          </w:p>
          <w:p w14:paraId="6A03B8A2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 xml:space="preserve"> </w:t>
            </w:r>
          </w:p>
        </w:tc>
      </w:tr>
      <w:tr w:rsidR="004758DE" w:rsidRPr="0076639B" w14:paraId="7607A7A9" w14:textId="77777777" w:rsidTr="00F916B9">
        <w:trPr>
          <w:cantSplit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1D085D0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77AA5533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89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38128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D0A5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7201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46FF6A09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4C3E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C3C26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AA73F3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5E77BE86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67FF5302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4F7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0FE6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D839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6CE62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36B59F2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A73D1C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E03FE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79AB0A0F" w14:textId="77777777" w:rsidR="00AC3D4F" w:rsidRPr="0076639B" w:rsidRDefault="00AC3D4F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31ADC7A7" w14:textId="77777777" w:rsidR="004758DE" w:rsidRPr="0076639B" w:rsidRDefault="004758DE" w:rsidP="004758DE">
      <w:pPr>
        <w:suppressAutoHyphens/>
        <w:jc w:val="both"/>
        <w:rPr>
          <w:rFonts w:asciiTheme="minorHAnsi" w:hAnsiTheme="minorHAnsi" w:cs="Verdana"/>
          <w:color w:val="000000"/>
          <w:sz w:val="22"/>
          <w:szCs w:val="22"/>
          <w:lang w:eastAsia="es-CL"/>
        </w:rPr>
      </w:pP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>PUBLICACIONES</w:t>
      </w:r>
      <w:r w:rsidR="00631AB7"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 xml:space="preserve">                                                                                                                                                         </w:t>
      </w:r>
      <w:proofErr w:type="gramStart"/>
      <w:r w:rsidR="00631AB7"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 xml:space="preserve">  </w:t>
      </w: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>.</w:t>
      </w:r>
      <w:proofErr w:type="gramEnd"/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</w:p>
    <w:p w14:paraId="72D1223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sz w:val="22"/>
          <w:szCs w:val="22"/>
          <w:lang w:val="es-ES_tradnl"/>
        </w:rPr>
        <w:t xml:space="preserve"> </w:t>
      </w:r>
    </w:p>
    <w:p w14:paraId="5C1A7BEF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RTICULOS</w:t>
      </w:r>
    </w:p>
    <w:p w14:paraId="7F1165A6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8D17F6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8D17F6" w:rsidRDefault="004758DE" w:rsidP="004758DE">
            <w:pPr>
              <w:ind w:right="-128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º</w:t>
            </w:r>
            <w:proofErr w:type="spellEnd"/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8D17F6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CBFBA19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8D17F6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443AE676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2A81AAE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LIBROS</w:t>
      </w:r>
    </w:p>
    <w:p w14:paraId="26144893" w14:textId="77777777" w:rsidR="004758DE" w:rsidRPr="0076639B" w:rsidRDefault="004758DE" w:rsidP="004758DE">
      <w:pPr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76639B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Nombre </w:t>
            </w:r>
            <w:proofErr w:type="gramStart"/>
            <w:r w:rsidRPr="0076639B">
              <w:rPr>
                <w:rFonts w:asciiTheme="minorHAnsi" w:hAnsiTheme="minorHAnsi"/>
                <w:sz w:val="22"/>
                <w:szCs w:val="22"/>
              </w:rPr>
              <w:t>del(</w:t>
            </w:r>
            <w:proofErr w:type="gramEnd"/>
            <w:r w:rsidRPr="0076639B">
              <w:rPr>
                <w:rFonts w:asciiTheme="minorHAnsi" w:hAnsiTheme="minorHAnsi"/>
                <w:sz w:val="22"/>
                <w:szCs w:val="22"/>
              </w:rPr>
              <w:t>de la) E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984" w:type="dxa"/>
          </w:tcPr>
          <w:p w14:paraId="39AE9BF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1134" w:type="dxa"/>
          </w:tcPr>
          <w:p w14:paraId="5088AD4A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76639B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0B50717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CAPÍTULOS DE LIBROS</w:t>
      </w:r>
    </w:p>
    <w:p w14:paraId="281D25B1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76639B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Nombre </w:t>
            </w:r>
            <w:proofErr w:type="gramStart"/>
            <w:r w:rsidRPr="0076639B">
              <w:rPr>
                <w:rFonts w:asciiTheme="minorHAnsi" w:hAnsiTheme="minorHAnsi"/>
                <w:sz w:val="22"/>
                <w:szCs w:val="22"/>
              </w:rPr>
              <w:t>del(</w:t>
            </w:r>
            <w:proofErr w:type="gramEnd"/>
            <w:r w:rsidRPr="0076639B">
              <w:rPr>
                <w:rFonts w:asciiTheme="minorHAnsi" w:hAnsiTheme="minorHAnsi"/>
                <w:sz w:val="22"/>
                <w:szCs w:val="22"/>
              </w:rPr>
              <w:t>de la) E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701" w:type="dxa"/>
          </w:tcPr>
          <w:p w14:paraId="0B9BE583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591904A5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p w14:paraId="2FD4041C" w14:textId="77777777" w:rsidR="004758DE" w:rsidRPr="0076639B" w:rsidRDefault="000D4CA6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PUBLICACIONES EN ACTAS DE CONGRESOS DESDE 2008</w:t>
      </w:r>
    </w:p>
    <w:p w14:paraId="73AE7BAA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4758DE" w:rsidRPr="008D17F6" w14:paraId="53C6E7E6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07CB0C4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13A2489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BB6F9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10BB3A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79C9833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2FB47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2BB46D3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43CD9DE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1BA85D8C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3B2ACAE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73B747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59487B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4CAEF7D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6F66B5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5258F98C" w14:textId="77777777" w:rsidR="004758DE" w:rsidRPr="008D17F6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18" w:type="dxa"/>
            <w:vAlign w:val="center"/>
          </w:tcPr>
          <w:p w14:paraId="3A6A50B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519732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C62F728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09385" w14:textId="77777777" w:rsidR="00CD09C0" w:rsidRPr="00906E5F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8"/>
          <w:szCs w:val="28"/>
        </w:rPr>
      </w:pPr>
      <w:r w:rsidRPr="00906E5F">
        <w:rPr>
          <w:rFonts w:asciiTheme="minorHAnsi" w:hAnsiTheme="minorHAnsi"/>
          <w:b/>
          <w:sz w:val="28"/>
          <w:szCs w:val="28"/>
        </w:rPr>
        <w:t>CUARTO CRITERIO: PARTICIPACION EN REUNIONES CIENTIFICAS COMO PONENTE</w:t>
      </w:r>
    </w:p>
    <w:p w14:paraId="201834ED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3393E" w14:textId="77777777" w:rsidR="004758DE" w:rsidRPr="0076639B" w:rsidRDefault="00CE0C7B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PARTICIPACIONES EN CONGRESOS Y SEMINARIOS</w:t>
      </w:r>
      <w:r w:rsidR="00F0710F" w:rsidRPr="0076639B">
        <w:rPr>
          <w:rFonts w:asciiTheme="minorHAnsi" w:hAnsiTheme="minorHAnsi"/>
          <w:b/>
          <w:sz w:val="22"/>
          <w:szCs w:val="22"/>
        </w:rPr>
        <w:t xml:space="preserve"> COMO PONENTE</w:t>
      </w:r>
    </w:p>
    <w:p w14:paraId="05A7F4DD" w14:textId="77777777" w:rsidR="004758DE" w:rsidRPr="0076639B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8D17F6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0F1AD67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77777777" w:rsidR="000D4CA6" w:rsidRPr="008D17F6" w:rsidRDefault="000D4CA6" w:rsidP="005977F0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18" w:type="dxa"/>
            <w:vAlign w:val="center"/>
          </w:tcPr>
          <w:p w14:paraId="01206F4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860254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B83C36F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ED1F3D" w14:textId="77777777" w:rsidR="00F916B9" w:rsidRPr="0076639B" w:rsidRDefault="0076639B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QUINTO CRITERIO. HABILIDADES BLANDAS Y PERTINENCIA EN LA ACTIVIDADES PROFESIONALES</w:t>
      </w:r>
    </w:p>
    <w:p w14:paraId="1BD43D8E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84A349F" w14:textId="77777777" w:rsidR="00F916B9" w:rsidRPr="0076639B" w:rsidRDefault="00F916B9" w:rsidP="00F916B9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64"/>
        <w:gridCol w:w="3966"/>
        <w:gridCol w:w="2838"/>
      </w:tblGrid>
      <w:tr w:rsidR="00F916B9" w:rsidRPr="0076639B" w14:paraId="2F641746" w14:textId="77777777" w:rsidTr="00906E5F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auto"/>
          </w:tcPr>
          <w:p w14:paraId="11D18EE8" w14:textId="77777777" w:rsidR="00F916B9" w:rsidRPr="0076639B" w:rsidRDefault="00F916B9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IDIOMAS</w:t>
            </w:r>
          </w:p>
        </w:tc>
      </w:tr>
      <w:tr w:rsidR="00F916B9" w:rsidRPr="0076639B" w14:paraId="2C381C4F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2DDDACBA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</w:tr>
      <w:tr w:rsidR="00F916B9" w:rsidRPr="0076639B" w14:paraId="64E1138C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 xml:space="preserve">DESTREZA (LECTURA; REDACCIÓN; COM. ORAL) </w:t>
            </w: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IVEL</w:t>
            </w:r>
          </w:p>
        </w:tc>
      </w:tr>
      <w:tr w:rsidR="00F916B9" w:rsidRPr="0076639B" w14:paraId="2231C300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5A93C01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08375CF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62DB555E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1366DFFA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6CAB31B7" w14:textId="77777777" w:rsidR="00F916B9" w:rsidRPr="0076639B" w:rsidRDefault="00F916B9" w:rsidP="00F916B9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81"/>
        <w:gridCol w:w="4394"/>
        <w:gridCol w:w="993"/>
      </w:tblGrid>
      <w:tr w:rsidR="00F916B9" w:rsidRPr="001C77D4" w14:paraId="3A9AA12C" w14:textId="77777777" w:rsidTr="000447D6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E9F26A6" w14:textId="77777777" w:rsidR="00F916B9" w:rsidRPr="001C77D4" w:rsidRDefault="00F916B9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  <w:lang w:val="pt-BR"/>
              </w:rPr>
            </w:pPr>
            <w:r w:rsidRPr="001C77D4">
              <w:rPr>
                <w:rFonts w:asciiTheme="minorHAnsi" w:hAnsiTheme="minorHAnsi"/>
                <w:caps/>
                <w:szCs w:val="22"/>
                <w:lang w:val="pt-BR"/>
              </w:rPr>
              <w:t>USO DE BASES DE DATO</w:t>
            </w:r>
          </w:p>
        </w:tc>
      </w:tr>
      <w:tr w:rsidR="00F916B9" w:rsidRPr="001C77D4" w14:paraId="1C28CA47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25D9FE" w14:textId="77777777" w:rsidR="00F916B9" w:rsidRPr="001C77D4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  <w:lang w:val="pt-BR"/>
              </w:rPr>
            </w:pPr>
          </w:p>
        </w:tc>
      </w:tr>
      <w:tr w:rsidR="00F916B9" w:rsidRPr="0076639B" w14:paraId="083A5A5C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63E4D9F0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BASE DE DATOS</w:t>
            </w: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5D89A55A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>NIVEL DE DESTREZA</w:t>
            </w: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4994D6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27122D8A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41A91FEA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03A191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FE1735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710A76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F69E0AB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BDD02A6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8BB5DF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3C1A4AF4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4F29F49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AD5AC4E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23FFEAF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ECE960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57BA42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F882E3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4661538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765E2331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147905CA" w14:textId="77777777" w:rsidR="00F916B9" w:rsidRPr="0076639B" w:rsidRDefault="00F916B9" w:rsidP="00F916B9">
      <w:pPr>
        <w:jc w:val="both"/>
        <w:rPr>
          <w:rFonts w:asciiTheme="minorHAnsi" w:hAnsiTheme="minorHAnsi"/>
          <w:sz w:val="22"/>
          <w:szCs w:val="22"/>
        </w:rPr>
      </w:pPr>
    </w:p>
    <w:p w14:paraId="01DFDAF2" w14:textId="77777777" w:rsidR="00AC3D4F" w:rsidRPr="0076639B" w:rsidRDefault="00AC3D4F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3DF311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 xml:space="preserve">OTROS ANTECEDENTES QUE DESEE </w:t>
      </w:r>
      <w:r w:rsidR="00613921" w:rsidRPr="0076639B">
        <w:rPr>
          <w:rFonts w:asciiTheme="minorHAnsi" w:hAnsiTheme="minorHAnsi"/>
          <w:b/>
          <w:sz w:val="22"/>
          <w:szCs w:val="22"/>
        </w:rPr>
        <w:t xml:space="preserve">O CONSIDERE NECESARIO </w:t>
      </w:r>
      <w:r w:rsidRPr="0076639B">
        <w:rPr>
          <w:rFonts w:asciiTheme="minorHAnsi" w:hAnsiTheme="minorHAnsi"/>
          <w:b/>
          <w:sz w:val="22"/>
          <w:szCs w:val="22"/>
        </w:rPr>
        <w:t>AGREGAR</w:t>
      </w:r>
    </w:p>
    <w:p w14:paraId="246BC5AF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58B921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6718BC2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0B879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5C835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278D4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B8A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C51ACF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46452B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7C64D75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D9681E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2036E0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8A142A8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D871CBF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3668C9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02BBE4A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9300363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1FEB307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326C0A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0B9877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8F582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E36455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30EB44E" w14:textId="77777777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F9C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A691F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F3AE455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15679D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8D8C78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A529D21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C40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E07B7A7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91D83D2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C56D666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A6BC8FD" w14:textId="77777777" w:rsidR="000447D6" w:rsidRPr="0076639B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40A8C1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3AE3E8D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A2976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96ADF2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59BF5DA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B339D57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D0B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07F12E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60650D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B57FEE1" w14:textId="77777777" w:rsidR="000D4CA6" w:rsidRPr="0076639B" w:rsidRDefault="000D4CA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9D9CF1D" w14:textId="5524B24B" w:rsidR="004758DE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7BD8C4FA" w14:textId="77777777" w:rsidR="00D13CE6" w:rsidRPr="0076639B" w:rsidRDefault="00D13CE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3EB490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745E566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6226AA94" w14:textId="77777777" w:rsidR="008852F9" w:rsidRPr="00335D28" w:rsidRDefault="00DE531A" w:rsidP="004758DE">
      <w:pPr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335D28">
        <w:rPr>
          <w:rFonts w:asciiTheme="minorHAnsi" w:hAnsiTheme="minorHAnsi" w:cs="Arial"/>
          <w:b/>
          <w:bCs/>
          <w:sz w:val="22"/>
          <w:szCs w:val="22"/>
        </w:rPr>
        <w:t>DECLARACIÓN DE INTERESES</w:t>
      </w:r>
    </w:p>
    <w:p w14:paraId="006AC9E9" w14:textId="77777777" w:rsidR="008852F9" w:rsidRPr="00335D28" w:rsidRDefault="00DE531A" w:rsidP="004758DE">
      <w:pPr>
        <w:jc w:val="both"/>
        <w:rPr>
          <w:rFonts w:asciiTheme="minorHAnsi" w:hAnsiTheme="minorHAnsi"/>
          <w:b/>
          <w:bCs/>
          <w:sz w:val="22"/>
          <w:szCs w:val="22"/>
        </w:rPr>
      </w:pPr>
      <w:r w:rsidRPr="00335D28">
        <w:rPr>
          <w:rFonts w:asciiTheme="minorHAnsi" w:hAnsiTheme="minorHAnsi"/>
          <w:b/>
          <w:bCs/>
          <w:i/>
          <w:iCs/>
          <w:sz w:val="22"/>
          <w:szCs w:val="22"/>
        </w:rPr>
        <w:t>Adjuntar declaración de intereses e intenciones (máximo de extensión de una página) indicando las razones por las cuales se quiere alcanzar el Doctorado. Deben incluirse los intereses académicos, de investigación e intenciones de actividades posteriores a su logro.</w:t>
      </w:r>
    </w:p>
    <w:p w14:paraId="1BD09077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B42EE2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1B68FF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3BCDCD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F71F76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22C300F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43C97E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39C345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A90A2A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BCD19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BC1371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6A5D4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188EE98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D35FE7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B70968A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4C0E8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5D5A46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1039E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8A989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50C460D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E823D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B47F2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D7F831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FD3F2F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11D257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632BBA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356518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181BF8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9D1C3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B5168F0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D33A70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19BFB2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7FFF7B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1CFFA4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C26AB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784A2E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66B63F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0E7F7D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E1AE00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8110A8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CD369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BB4AB2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D17D981" w14:textId="77777777" w:rsidR="00AC3D4F" w:rsidRPr="00335D28" w:rsidRDefault="00AC3D4F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70002E1" w14:textId="77777777" w:rsidR="00335D28" w:rsidRPr="00335D28" w:rsidRDefault="00AC3D4F" w:rsidP="00335D28">
      <w:pPr>
        <w:jc w:val="both"/>
        <w:rPr>
          <w:rFonts w:asciiTheme="minorHAnsi" w:hAnsiTheme="minorHAnsi"/>
          <w:b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br w:type="page"/>
      </w:r>
      <w:r w:rsidR="00335D28" w:rsidRPr="00335D28">
        <w:rPr>
          <w:rFonts w:asciiTheme="minorHAnsi" w:hAnsiTheme="minorHAnsi"/>
          <w:b/>
          <w:sz w:val="22"/>
          <w:szCs w:val="22"/>
        </w:rPr>
        <w:lastRenderedPageBreak/>
        <w:t>DOCUMENTOS REQUERIDOS PARA POSTULAR</w:t>
      </w:r>
    </w:p>
    <w:p w14:paraId="467B437C" w14:textId="77777777" w:rsidR="00335D28" w:rsidRPr="00335D28" w:rsidRDefault="00335D28" w:rsidP="00335D2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b/>
          <w:sz w:val="22"/>
          <w:szCs w:val="22"/>
        </w:rPr>
      </w:pPr>
    </w:p>
    <w:p w14:paraId="01D8CC69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.- Formulario de Postulación, debidamente cumplimentados.</w:t>
      </w:r>
    </w:p>
    <w:p w14:paraId="75267BE2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2. Currículum Vitae</w:t>
      </w:r>
      <w:r w:rsidR="0076639B">
        <w:rPr>
          <w:rFonts w:asciiTheme="minorHAnsi" w:hAnsiTheme="minorHAnsi"/>
          <w:sz w:val="22"/>
          <w:szCs w:val="22"/>
        </w:rPr>
        <w:t xml:space="preserve"> extenso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606B7F9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3. Copia del Título Profesional y Grado Académico de licenciado, debidamente autorizada o legalizada, otorgado en universidad chilena o extranjera reconocida y acreditada por los organismos nacionales pertinentes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170AC9C1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4. En caso de tenerlo, grado de Magíster o copia debidamente autorizada o legalizada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13EABB4C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5. Concentración de notas de pregrado y postgrado (si tuviere este último), certificado de su lugar en la promoción correspondiente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2F1FFF5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6.- Copia de la tesis de licenciatura, las publicaciones que </w:t>
      </w:r>
      <w:r w:rsidR="001D4352">
        <w:rPr>
          <w:rFonts w:asciiTheme="minorHAnsi" w:hAnsiTheme="minorHAnsi"/>
          <w:sz w:val="22"/>
          <w:szCs w:val="22"/>
        </w:rPr>
        <w:t>ob</w:t>
      </w:r>
      <w:r w:rsidRPr="00335D28">
        <w:rPr>
          <w:rFonts w:asciiTheme="minorHAnsi" w:hAnsiTheme="minorHAnsi"/>
          <w:sz w:val="22"/>
          <w:szCs w:val="22"/>
        </w:rPr>
        <w:t>tuvieren.</w:t>
      </w:r>
    </w:p>
    <w:p w14:paraId="7993974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  <w:lang w:val="es-CL"/>
        </w:rPr>
      </w:pPr>
      <w:r w:rsidRPr="00335D28">
        <w:rPr>
          <w:rFonts w:asciiTheme="minorHAnsi" w:hAnsiTheme="minorHAnsi"/>
          <w:sz w:val="22"/>
          <w:szCs w:val="22"/>
        </w:rPr>
        <w:t xml:space="preserve">7. Antecedentes que acrediten el dominio de un idioma extranjero (además del castellano) y su nivel, de poseerlo. </w:t>
      </w:r>
    </w:p>
    <w:p w14:paraId="2E2057F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8. Dos cartas de recomendación de académicos o profesionales que conozcan al postulante, vinculados con él por trabajo o por estudios.</w:t>
      </w:r>
    </w:p>
    <w:p w14:paraId="29DC57DC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9. Copia de algún trabajo de investigación a nivel de pregrado o postgrado, o de una publicación en una revista académica, realizado por el postulante, en caso de tenerlo.</w:t>
      </w:r>
    </w:p>
    <w:p w14:paraId="05234953" w14:textId="7D48E79C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0.- Carta del postulante dando cuenta de las razones que motivan su postulación</w:t>
      </w:r>
      <w:r w:rsidR="001D4352">
        <w:rPr>
          <w:rFonts w:asciiTheme="minorHAnsi" w:hAnsiTheme="minorHAnsi"/>
          <w:sz w:val="22"/>
          <w:szCs w:val="22"/>
        </w:rPr>
        <w:t xml:space="preserve"> (declaración de interés del formulario de po</w:t>
      </w:r>
      <w:r w:rsidR="00D13CE6">
        <w:rPr>
          <w:rFonts w:asciiTheme="minorHAnsi" w:hAnsiTheme="minorHAnsi"/>
          <w:sz w:val="22"/>
          <w:szCs w:val="22"/>
        </w:rPr>
        <w:t>s</w:t>
      </w:r>
      <w:r w:rsidR="001D4352">
        <w:rPr>
          <w:rFonts w:asciiTheme="minorHAnsi" w:hAnsiTheme="minorHAnsi"/>
          <w:sz w:val="22"/>
          <w:szCs w:val="22"/>
        </w:rPr>
        <w:t>tulación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35C0A3AF" w14:textId="77777777" w:rsid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11.- Someterse a una entrevista y/o examen de admisión, </w:t>
      </w:r>
      <w:proofErr w:type="gramStart"/>
      <w:r w:rsidRPr="00335D28">
        <w:rPr>
          <w:rFonts w:asciiTheme="minorHAnsi" w:hAnsiTheme="minorHAnsi"/>
          <w:sz w:val="22"/>
          <w:szCs w:val="22"/>
        </w:rPr>
        <w:t>a objeto de</w:t>
      </w:r>
      <w:proofErr w:type="gramEnd"/>
      <w:r w:rsidRPr="00335D28">
        <w:rPr>
          <w:rFonts w:asciiTheme="minorHAnsi" w:hAnsiTheme="minorHAnsi"/>
          <w:sz w:val="22"/>
          <w:szCs w:val="22"/>
        </w:rPr>
        <w:t xml:space="preserve"> evaluar la aptitud del postulante para cumplir las exigencias del Programa, y aspectos tales como su motivación, autonomía, interés por desarrollar carrera científica, coherencia profesional y académica, etc. Se otorgará especial a aspectos tales como antecedentes académicos presentados, experiencia docente, investigadora y profesional, y la propuesta de investigación. En caso de ser necesario, este requisito podrá ser reemplazado por la contestación de un cuestionario.</w:t>
      </w:r>
    </w:p>
    <w:p w14:paraId="3A5442B2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2.- </w:t>
      </w:r>
      <w:r w:rsidRPr="0076639B">
        <w:rPr>
          <w:rFonts w:asciiTheme="minorHAnsi" w:hAnsiTheme="minorHAnsi" w:cs="Arial"/>
          <w:sz w:val="22"/>
          <w:szCs w:val="22"/>
        </w:rPr>
        <w:t xml:space="preserve">ADJUNTE </w:t>
      </w:r>
      <w:r>
        <w:rPr>
          <w:rFonts w:asciiTheme="minorHAnsi" w:hAnsiTheme="minorHAnsi" w:cs="Arial"/>
          <w:sz w:val="22"/>
          <w:szCs w:val="22"/>
        </w:rPr>
        <w:t xml:space="preserve">TOD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</w:t>
      </w:r>
      <w:r w:rsidRPr="0076639B">
        <w:rPr>
          <w:rFonts w:asciiTheme="minorHAnsi" w:hAnsiTheme="minorHAnsi" w:cs="Arial"/>
          <w:sz w:val="22"/>
          <w:szCs w:val="22"/>
        </w:rPr>
        <w:t xml:space="preserve">ESCANEADOS O FOTOCOPIADOS, LOS QUE DEBERÁN SER ENTREGADOS EN ORIGINAL O COPIAS AUTENTIFICADAS A MAS TARDAR </w:t>
      </w:r>
      <w:r w:rsidR="001D4352">
        <w:rPr>
          <w:rFonts w:asciiTheme="minorHAnsi" w:hAnsiTheme="minorHAnsi" w:cs="Arial"/>
          <w:sz w:val="22"/>
          <w:szCs w:val="22"/>
        </w:rPr>
        <w:t>UN</w:t>
      </w:r>
      <w:r w:rsidRPr="0076639B">
        <w:rPr>
          <w:rFonts w:asciiTheme="minorHAnsi" w:hAnsiTheme="minorHAnsi" w:cs="Arial"/>
          <w:sz w:val="22"/>
          <w:szCs w:val="22"/>
        </w:rPr>
        <w:t xml:space="preserve"> MES DE</w:t>
      </w:r>
      <w:r w:rsidR="001D4352">
        <w:rPr>
          <w:rFonts w:asciiTheme="minorHAnsi" w:hAnsiTheme="minorHAnsi" w:cs="Arial"/>
          <w:sz w:val="22"/>
          <w:szCs w:val="22"/>
        </w:rPr>
        <w:t>SPUES DE SER SELECCIONADO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4D8F8380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 w:rsidRPr="0076639B">
        <w:rPr>
          <w:rFonts w:asciiTheme="minorHAnsi" w:hAnsiTheme="minorHAnsi" w:cs="Arial"/>
          <w:b/>
          <w:sz w:val="22"/>
          <w:szCs w:val="22"/>
        </w:rPr>
        <w:t xml:space="preserve">NOTA: </w:t>
      </w:r>
      <w:r>
        <w:rPr>
          <w:rFonts w:asciiTheme="minorHAnsi" w:hAnsiTheme="minorHAnsi" w:cs="Arial"/>
          <w:sz w:val="22"/>
          <w:szCs w:val="22"/>
        </w:rPr>
        <w:t xml:space="preserve">L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PUEDEN SER ENTREGADOS VIA EMAIL </w:t>
      </w:r>
      <w:r w:rsidRPr="0076639B">
        <w:rPr>
          <w:rFonts w:asciiTheme="minorHAnsi" w:hAnsiTheme="minorHAnsi" w:cs="Arial"/>
          <w:sz w:val="22"/>
          <w:szCs w:val="22"/>
        </w:rPr>
        <w:t>ESCANEADOS O FOTOCOPIADOS</w:t>
      </w:r>
      <w:r>
        <w:rPr>
          <w:rFonts w:asciiTheme="minorHAnsi" w:hAnsiTheme="minorHAnsi" w:cs="Arial"/>
          <w:sz w:val="22"/>
          <w:szCs w:val="22"/>
        </w:rPr>
        <w:t xml:space="preserve"> EN ESTA ETAPA</w:t>
      </w:r>
      <w:r w:rsidRPr="0076639B">
        <w:rPr>
          <w:rFonts w:asciiTheme="minorHAnsi" w:hAnsiTheme="minorHAnsi" w:cs="Arial"/>
          <w:sz w:val="22"/>
          <w:szCs w:val="22"/>
        </w:rPr>
        <w:t xml:space="preserve">, </w:t>
      </w:r>
      <w:r>
        <w:rPr>
          <w:rFonts w:asciiTheme="minorHAnsi" w:hAnsiTheme="minorHAnsi" w:cs="Arial"/>
          <w:sz w:val="22"/>
          <w:szCs w:val="22"/>
        </w:rPr>
        <w:t xml:space="preserve">PERO </w:t>
      </w:r>
      <w:r w:rsidRPr="0076639B">
        <w:rPr>
          <w:rFonts w:asciiTheme="minorHAnsi" w:hAnsiTheme="minorHAnsi" w:cs="Arial"/>
          <w:sz w:val="22"/>
          <w:szCs w:val="22"/>
        </w:rPr>
        <w:t>DEBERÁN SER ENTREGADOS EN ORIGI</w:t>
      </w:r>
      <w:r>
        <w:rPr>
          <w:rFonts w:asciiTheme="minorHAnsi" w:hAnsiTheme="minorHAnsi" w:cs="Arial"/>
          <w:sz w:val="22"/>
          <w:szCs w:val="22"/>
        </w:rPr>
        <w:t>NAL</w:t>
      </w:r>
      <w:r w:rsidR="001D4352">
        <w:rPr>
          <w:rFonts w:asciiTheme="minorHAnsi" w:hAnsiTheme="minorHAnsi" w:cs="Arial"/>
          <w:sz w:val="22"/>
          <w:szCs w:val="22"/>
        </w:rPr>
        <w:t xml:space="preserve"> UNA VEZ TERMINADA LA SELECCIÓN O PERDERAN LA VACANTE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15B4A15D" w14:textId="77777777" w:rsidR="00AC3D4F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******************************************************************************</w:t>
      </w:r>
    </w:p>
    <w:p w14:paraId="4D9F3AC9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DECLARO QUE TODA LA INFORMACIÓN ENTREGADA EN ESTE FORMULARIO, COMO LA DOCUMENTACIÓN ACOMPAÑADA A LA POSTULACIÓN, ES </w:t>
      </w:r>
      <w:r>
        <w:rPr>
          <w:rFonts w:asciiTheme="minorHAnsi" w:hAnsiTheme="minorHAnsi"/>
          <w:sz w:val="22"/>
          <w:szCs w:val="22"/>
        </w:rPr>
        <w:t xml:space="preserve">COMPLETA Y </w:t>
      </w:r>
      <w:r w:rsidRPr="00335D28">
        <w:rPr>
          <w:rFonts w:asciiTheme="minorHAnsi" w:hAnsiTheme="minorHAnsi"/>
          <w:sz w:val="22"/>
          <w:szCs w:val="22"/>
        </w:rPr>
        <w:t>FIDEDIGNA.</w:t>
      </w:r>
    </w:p>
    <w:p w14:paraId="709F0E3A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AUTORIZO AL DIRECTOR DEL PROGRAMA DE DOCTORADO Y A LA UNIVERSIDAD AUTONOMA DE CHILE HA VERIFICAR TODA LA INFORMACION ENTREGADA EN ESTA POSTULACIÓN, SEA SOLICITADA DE BASES DE DATOS COMO REQUERIDAS A TERCERAS PERSONAS. </w:t>
      </w:r>
    </w:p>
    <w:p w14:paraId="20F1C5C7" w14:textId="77777777" w:rsidR="00AC3D4F" w:rsidRPr="00335D28" w:rsidRDefault="00AC3D4F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763D1CC3" w14:textId="77777777" w:rsidR="0076639B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FIRMA DEL POSTULANTE……………………………………………………. </w:t>
      </w:r>
    </w:p>
    <w:p w14:paraId="21854AE5" w14:textId="77777777" w:rsidR="0076639B" w:rsidRPr="00335D28" w:rsidRDefault="0076639B" w:rsidP="001D4352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ugar y </w:t>
      </w:r>
      <w:r w:rsidR="00335D28" w:rsidRPr="00335D28">
        <w:rPr>
          <w:rFonts w:asciiTheme="minorHAnsi" w:hAnsiTheme="minorHAnsi"/>
          <w:sz w:val="22"/>
          <w:szCs w:val="22"/>
        </w:rPr>
        <w:t>Fecha ……………………………………………………</w:t>
      </w:r>
      <w:r w:rsidR="001D4352">
        <w:rPr>
          <w:rFonts w:asciiTheme="minorHAnsi" w:hAnsiTheme="minorHAnsi"/>
          <w:sz w:val="22"/>
          <w:szCs w:val="22"/>
        </w:rPr>
        <w:t>…………</w:t>
      </w:r>
      <w:proofErr w:type="gramStart"/>
      <w:r w:rsidR="001D4352">
        <w:rPr>
          <w:rFonts w:asciiTheme="minorHAnsi" w:hAnsiTheme="minorHAnsi"/>
          <w:sz w:val="22"/>
          <w:szCs w:val="22"/>
        </w:rPr>
        <w:t>…</w:t>
      </w:r>
      <w:r w:rsidR="00335D28" w:rsidRPr="00335D28">
        <w:rPr>
          <w:rFonts w:asciiTheme="minorHAnsi" w:hAnsiTheme="minorHAnsi"/>
          <w:sz w:val="22"/>
          <w:szCs w:val="22"/>
        </w:rPr>
        <w:t>….</w:t>
      </w:r>
      <w:proofErr w:type="gramEnd"/>
      <w:r w:rsidR="00335D28" w:rsidRPr="00335D28">
        <w:rPr>
          <w:rFonts w:asciiTheme="minorHAnsi" w:hAnsiTheme="minorHAnsi"/>
          <w:sz w:val="22"/>
          <w:szCs w:val="22"/>
        </w:rPr>
        <w:t>.</w:t>
      </w:r>
      <w:r w:rsidR="001D4352">
        <w:rPr>
          <w:rFonts w:asciiTheme="minorHAnsi" w:hAnsiTheme="minorHAnsi"/>
          <w:sz w:val="22"/>
          <w:szCs w:val="22"/>
        </w:rPr>
        <w:t xml:space="preserve"> </w:t>
      </w:r>
    </w:p>
    <w:sectPr w:rsidR="0076639B" w:rsidRPr="00335D28" w:rsidSect="00131973">
      <w:headerReference w:type="default" r:id="rId9"/>
      <w:footerReference w:type="default" r:id="rId10"/>
      <w:pgSz w:w="12240" w:h="15840"/>
      <w:pgMar w:top="113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8626C" w14:textId="77777777" w:rsidR="00AB31CE" w:rsidRDefault="00AB31CE">
      <w:r>
        <w:separator/>
      </w:r>
    </w:p>
  </w:endnote>
  <w:endnote w:type="continuationSeparator" w:id="0">
    <w:p w14:paraId="0DBE482C" w14:textId="77777777" w:rsidR="00AB31CE" w:rsidRDefault="00AB3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2E2D" w14:textId="77777777" w:rsidR="008852F9" w:rsidRDefault="00DE531A">
    <w:pPr>
      <w:pStyle w:val="Heading4"/>
      <w:ind w:left="0"/>
      <w:rPr>
        <w:rFonts w:ascii="Comic Sans MS" w:hAnsi="Comic Sans MS"/>
        <w:sz w:val="16"/>
      </w:rPr>
    </w:pPr>
    <w:r>
      <w:rPr>
        <w:rFonts w:ascii="Comic Sans MS" w:hAnsi="Comic Sans MS"/>
        <w:sz w:val="16"/>
      </w:rPr>
      <w:t xml:space="preserve">Programa </w:t>
    </w:r>
    <w:r w:rsidR="00EB53B8">
      <w:rPr>
        <w:rFonts w:ascii="Comic Sans MS" w:hAnsi="Comic Sans MS"/>
        <w:sz w:val="16"/>
      </w:rPr>
      <w:t xml:space="preserve">de Doctorado en </w:t>
    </w:r>
    <w:r w:rsidR="00AA13A6">
      <w:rPr>
        <w:rFonts w:ascii="Comic Sans MS" w:hAnsi="Comic Sans MS"/>
        <w:sz w:val="16"/>
      </w:rPr>
      <w:t>Ciencias Biomédicas</w:t>
    </w:r>
  </w:p>
  <w:p w14:paraId="24CB6544" w14:textId="77777777" w:rsidR="008852F9" w:rsidRDefault="00EB53B8">
    <w:pPr>
      <w:pStyle w:val="Footer"/>
      <w:jc w:val="center"/>
      <w:rPr>
        <w:rFonts w:ascii="Comic Sans MS" w:hAnsi="Comic Sans MS"/>
        <w:sz w:val="18"/>
      </w:rPr>
    </w:pPr>
    <w:r>
      <w:rPr>
        <w:rFonts w:ascii="Comic Sans MS" w:hAnsi="Comic Sans MS"/>
        <w:b/>
        <w:sz w:val="16"/>
      </w:rPr>
      <w:t>Universidad Autónoma de Chile</w:t>
    </w:r>
    <w:r w:rsidR="00DE531A">
      <w:rPr>
        <w:rFonts w:ascii="Comic Sans MS" w:hAnsi="Comic Sans MS"/>
        <w:b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A3CB9" w14:textId="77777777" w:rsidR="00AB31CE" w:rsidRDefault="00AB31CE">
      <w:r>
        <w:separator/>
      </w:r>
    </w:p>
  </w:footnote>
  <w:footnote w:type="continuationSeparator" w:id="0">
    <w:p w14:paraId="12767735" w14:textId="77777777" w:rsidR="00AB31CE" w:rsidRDefault="00AB3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A825E" w14:textId="77777777" w:rsidR="00E2698F" w:rsidRPr="00E2698F" w:rsidRDefault="00E2698F">
    <w:pPr>
      <w:pStyle w:val="Header"/>
      <w:jc w:val="right"/>
      <w:rPr>
        <w:sz w:val="16"/>
        <w:szCs w:val="16"/>
      </w:rPr>
    </w:pPr>
    <w:r w:rsidRPr="00E2698F">
      <w:rPr>
        <w:sz w:val="16"/>
        <w:szCs w:val="16"/>
      </w:rPr>
      <w:fldChar w:fldCharType="begin"/>
    </w:r>
    <w:r w:rsidRPr="00E2698F">
      <w:rPr>
        <w:sz w:val="16"/>
        <w:szCs w:val="16"/>
      </w:rPr>
      <w:instrText xml:space="preserve"> PAGE   \* MERGEFORMAT </w:instrText>
    </w:r>
    <w:r w:rsidRPr="00E2698F">
      <w:rPr>
        <w:sz w:val="16"/>
        <w:szCs w:val="16"/>
      </w:rPr>
      <w:fldChar w:fldCharType="separate"/>
    </w:r>
    <w:r w:rsidR="003257F0">
      <w:rPr>
        <w:noProof/>
        <w:sz w:val="16"/>
        <w:szCs w:val="16"/>
      </w:rPr>
      <w:t>1</w:t>
    </w:r>
    <w:r w:rsidRPr="00E2698F">
      <w:rPr>
        <w:sz w:val="16"/>
        <w:szCs w:val="16"/>
      </w:rPr>
      <w:fldChar w:fldCharType="end"/>
    </w:r>
  </w:p>
  <w:p w14:paraId="4F28123C" w14:textId="77777777" w:rsidR="008852F9" w:rsidRPr="00E2698F" w:rsidRDefault="008852F9" w:rsidP="00E2698F">
    <w:pPr>
      <w:pStyle w:val="Header"/>
      <w:jc w:val="center"/>
      <w:rPr>
        <w:rFonts w:ascii="Arial" w:hAnsi="Arial" w:cs="Arial"/>
        <w:b/>
        <w:bCs/>
        <w:i/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num w:numId="1" w16cid:durableId="530337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Q3MDAytTA1sjBW0lEKTi0uzszPAykwrAUAYJHmniwAAAA="/>
  </w:docVars>
  <w:rsids>
    <w:rsidRoot w:val="00EB53B8"/>
    <w:rsid w:val="000447D6"/>
    <w:rsid w:val="000D4CA6"/>
    <w:rsid w:val="00131973"/>
    <w:rsid w:val="0013448A"/>
    <w:rsid w:val="001C77D4"/>
    <w:rsid w:val="001D4352"/>
    <w:rsid w:val="0020213F"/>
    <w:rsid w:val="002212E6"/>
    <w:rsid w:val="00247F05"/>
    <w:rsid w:val="002748BD"/>
    <w:rsid w:val="002953E4"/>
    <w:rsid w:val="003257F0"/>
    <w:rsid w:val="00335D28"/>
    <w:rsid w:val="003474C8"/>
    <w:rsid w:val="00360DC6"/>
    <w:rsid w:val="004758DE"/>
    <w:rsid w:val="00524FCE"/>
    <w:rsid w:val="0058452B"/>
    <w:rsid w:val="005E3E54"/>
    <w:rsid w:val="006055D9"/>
    <w:rsid w:val="00613921"/>
    <w:rsid w:val="00631AB7"/>
    <w:rsid w:val="00654E01"/>
    <w:rsid w:val="006B6B91"/>
    <w:rsid w:val="0071741B"/>
    <w:rsid w:val="0076639B"/>
    <w:rsid w:val="0077791C"/>
    <w:rsid w:val="007E00AE"/>
    <w:rsid w:val="00807325"/>
    <w:rsid w:val="0085291B"/>
    <w:rsid w:val="008852F9"/>
    <w:rsid w:val="00887942"/>
    <w:rsid w:val="008D17F6"/>
    <w:rsid w:val="00906E5F"/>
    <w:rsid w:val="009107C4"/>
    <w:rsid w:val="009C4AE4"/>
    <w:rsid w:val="00A4302D"/>
    <w:rsid w:val="00AA13A6"/>
    <w:rsid w:val="00AA7B36"/>
    <w:rsid w:val="00AB31CE"/>
    <w:rsid w:val="00AC3D4F"/>
    <w:rsid w:val="00B93D85"/>
    <w:rsid w:val="00C0575F"/>
    <w:rsid w:val="00CD09C0"/>
    <w:rsid w:val="00CE0C7B"/>
    <w:rsid w:val="00D13CE6"/>
    <w:rsid w:val="00DE531A"/>
    <w:rsid w:val="00E2698F"/>
    <w:rsid w:val="00E504CF"/>
    <w:rsid w:val="00EB53B8"/>
    <w:rsid w:val="00F0710F"/>
    <w:rsid w:val="00F23A81"/>
    <w:rsid w:val="00F916B9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0B3CAFA"/>
  <w15:docId w15:val="{DAD89841-EA84-4A3D-8317-E1FC2720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Heading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852F9"/>
    <w:pPr>
      <w:jc w:val="center"/>
    </w:pPr>
    <w:rPr>
      <w:b/>
    </w:rPr>
  </w:style>
  <w:style w:type="paragraph" w:styleId="BodyText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uiPriority w:val="99"/>
    <w:rsid w:val="008852F9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BodyText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yperlink">
    <w:name w:val="Hyperlink"/>
    <w:basedOn w:val="DefaultParagraphFont"/>
    <w:semiHidden/>
    <w:rsid w:val="008852F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8852F9"/>
    <w:rPr>
      <w:color w:val="800080"/>
      <w:u w:val="single"/>
    </w:rPr>
  </w:style>
  <w:style w:type="paragraph" w:styleId="FootnoteText">
    <w:name w:val="footnote text"/>
    <w:basedOn w:val="Normal"/>
    <w:semiHidden/>
    <w:rsid w:val="008852F9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8852F9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DefaultParagraphFont"/>
    <w:rsid w:val="00335D28"/>
  </w:style>
  <w:style w:type="character" w:customStyle="1" w:styleId="HeaderChar">
    <w:name w:val="Header Char"/>
    <w:basedOn w:val="DefaultParagraphFont"/>
    <w:link w:val="Header"/>
    <w:uiPriority w:val="99"/>
    <w:rsid w:val="00E2698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1DF9B7-260C-4996-BFA8-1DBC37CB5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85</Words>
  <Characters>6071</Characters>
  <Application>Microsoft Office Word</Application>
  <DocSecurity>0</DocSecurity>
  <Lines>50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Daina Bellido de Luna</cp:lastModifiedBy>
  <cp:revision>2</cp:revision>
  <cp:lastPrinted>2008-03-27T16:07:00Z</cp:lastPrinted>
  <dcterms:created xsi:type="dcterms:W3CDTF">2022-09-29T14:51:00Z</dcterms:created>
  <dcterms:modified xsi:type="dcterms:W3CDTF">2022-09-29T14:51:00Z</dcterms:modified>
</cp:coreProperties>
</file>